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277115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0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Barbara Falewicz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Krystian Falewicz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1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